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CB3077" w14:textId="0EF4E318" w:rsidR="00631439" w:rsidRDefault="00631439" w:rsidP="00631439">
      <w:pPr>
        <w:pStyle w:val="ListParagraph"/>
        <w:shd w:val="clear" w:color="auto" w:fill="FFFFFF"/>
        <w:spacing w:after="0"/>
        <w:jc w:val="center"/>
        <w:textAlignment w:val="baseline"/>
        <w:rPr>
          <w:b/>
          <w:bCs/>
          <w:sz w:val="40"/>
          <w:szCs w:val="40"/>
        </w:rPr>
      </w:pPr>
      <w:r w:rsidRPr="00AC1251">
        <w:rPr>
          <w:b/>
          <w:bCs/>
          <w:sz w:val="40"/>
          <w:szCs w:val="40"/>
        </w:rPr>
        <w:t xml:space="preserve">Assignment </w:t>
      </w:r>
      <w:r>
        <w:rPr>
          <w:b/>
          <w:bCs/>
          <w:sz w:val="40"/>
          <w:szCs w:val="40"/>
        </w:rPr>
        <w:t>5</w:t>
      </w:r>
    </w:p>
    <w:p w14:paraId="6987668C" w14:textId="0A75EEFD" w:rsidR="00631439" w:rsidRDefault="00631439" w:rsidP="00631439">
      <w:pPr>
        <w:pStyle w:val="ListParagraph"/>
        <w:shd w:val="clear" w:color="auto" w:fill="FFFFFF"/>
        <w:spacing w:after="0"/>
        <w:jc w:val="center"/>
        <w:textAlignment w:val="baseline"/>
        <w:rPr>
          <w:b/>
          <w:bCs/>
          <w:sz w:val="40"/>
          <w:szCs w:val="40"/>
        </w:rPr>
      </w:pPr>
    </w:p>
    <w:p w14:paraId="60DA9432" w14:textId="77777777" w:rsidR="00631439" w:rsidRDefault="00631439" w:rsidP="00631439">
      <w:pPr>
        <w:pStyle w:val="ListParagraph"/>
        <w:numPr>
          <w:ilvl w:val="0"/>
          <w:numId w:val="2"/>
        </w:numPr>
      </w:pPr>
    </w:p>
    <w:p w14:paraId="695E297D" w14:textId="1AEA1C15" w:rsidR="00631439" w:rsidRDefault="00631439" w:rsidP="00631439">
      <w:pPr>
        <w:pStyle w:val="ListParagraph"/>
      </w:pPr>
      <w:r w:rsidRPr="00631439">
        <w:rPr>
          <w:noProof/>
        </w:rPr>
        <w:drawing>
          <wp:inline distT="0" distB="0" distL="0" distR="0" wp14:anchorId="57829EFB" wp14:editId="5BCFABB4">
            <wp:extent cx="5731510" cy="165481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5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40D80" w14:textId="17289012" w:rsidR="00631439" w:rsidRDefault="00631439" w:rsidP="00631439">
      <w:pPr>
        <w:pStyle w:val="ListParagraph"/>
      </w:pPr>
    </w:p>
    <w:p w14:paraId="0A2BC887" w14:textId="39E51A92" w:rsidR="00631439" w:rsidRDefault="00631439" w:rsidP="00631439">
      <w:pPr>
        <w:pStyle w:val="ListParagraph"/>
        <w:numPr>
          <w:ilvl w:val="0"/>
          <w:numId w:val="2"/>
        </w:numPr>
      </w:pPr>
      <w:r>
        <w:t xml:space="preserve"> </w:t>
      </w:r>
      <w:r w:rsidR="00CD3406">
        <w:t xml:space="preserve">  </w:t>
      </w:r>
    </w:p>
    <w:p w14:paraId="53000A9D" w14:textId="77777777" w:rsidR="00CD3406" w:rsidRDefault="00CD3406" w:rsidP="00CD3406">
      <w:pPr>
        <w:pStyle w:val="NormalWeb"/>
        <w:shd w:val="clear" w:color="auto" w:fill="FFFFFF"/>
        <w:spacing w:before="0" w:beforeAutospacing="0" w:after="0" w:afterAutospacing="0"/>
        <w:ind w:left="720"/>
        <w:textAlignment w:val="baseline"/>
        <w:rPr>
          <w:rFonts w:ascii="inherit" w:hAnsi="inherit"/>
          <w:color w:val="333333"/>
        </w:rPr>
      </w:pPr>
      <w:r>
        <w:rPr>
          <w:rStyle w:val="Strong"/>
          <w:rFonts w:ascii="inherit" w:hAnsi="inherit"/>
          <w:i/>
          <w:iCs/>
          <w:color w:val="333333"/>
          <w:bdr w:val="none" w:sz="0" w:space="0" w:color="auto" w:frame="1"/>
        </w:rPr>
        <w:t>    A SIMPLE DIGITAL WATCH</w:t>
      </w:r>
      <w:r>
        <w:rPr>
          <w:rFonts w:ascii="inherit" w:hAnsi="inherit"/>
          <w:color w:val="333333"/>
        </w:rPr>
        <w:br/>
      </w:r>
      <w:r>
        <w:rPr>
          <w:rStyle w:val="Emphasis"/>
          <w:rFonts w:ascii="inherit" w:hAnsi="inherit"/>
          <w:color w:val="333333"/>
          <w:bdr w:val="none" w:sz="0" w:space="0" w:color="auto" w:frame="1"/>
        </w:rPr>
        <w:t>1</w:t>
      </w:r>
      <w:proofErr w:type="gramStart"/>
      <w:r>
        <w:rPr>
          <w:rStyle w:val="Emphasis"/>
          <w:rFonts w:ascii="inherit" w:hAnsi="inherit"/>
          <w:color w:val="333333"/>
          <w:bdr w:val="none" w:sz="0" w:space="0" w:color="auto" w:frame="1"/>
        </w:rPr>
        <w:t>).The</w:t>
      </w:r>
      <w:proofErr w:type="gramEnd"/>
      <w:r>
        <w:rPr>
          <w:rStyle w:val="Emphasis"/>
          <w:rFonts w:ascii="inherit" w:hAnsi="inherit"/>
          <w:color w:val="333333"/>
          <w:bdr w:val="none" w:sz="0" w:space="0" w:color="auto" w:frame="1"/>
        </w:rPr>
        <w:t xml:space="preserve"> digital watch has two buttons A and B</w:t>
      </w:r>
      <w:r>
        <w:rPr>
          <w:rFonts w:ascii="inherit" w:hAnsi="inherit"/>
          <w:color w:val="333333"/>
        </w:rPr>
        <w:br/>
      </w:r>
      <w:r>
        <w:rPr>
          <w:rStyle w:val="Emphasis"/>
          <w:rFonts w:ascii="inherit" w:hAnsi="inherit"/>
          <w:color w:val="333333"/>
          <w:bdr w:val="none" w:sz="0" w:space="0" w:color="auto" w:frame="1"/>
        </w:rPr>
        <w:t>2).A selects the modes once pressed advances to next mode in sequence.</w:t>
      </w:r>
      <w:r>
        <w:rPr>
          <w:rFonts w:ascii="inherit" w:hAnsi="inherit"/>
          <w:color w:val="333333"/>
        </w:rPr>
        <w:br/>
      </w:r>
      <w:r>
        <w:rPr>
          <w:rStyle w:val="Emphasis"/>
          <w:rFonts w:ascii="inherit" w:hAnsi="inherit"/>
          <w:color w:val="333333"/>
          <w:bdr w:val="none" w:sz="0" w:space="0" w:color="auto" w:frame="1"/>
        </w:rPr>
        <w:t xml:space="preserve">3).B advances the </w:t>
      </w:r>
      <w:proofErr w:type="spellStart"/>
      <w:r>
        <w:rPr>
          <w:rStyle w:val="Emphasis"/>
          <w:rFonts w:ascii="inherit" w:hAnsi="inherit"/>
          <w:color w:val="333333"/>
          <w:bdr w:val="none" w:sz="0" w:space="0" w:color="auto" w:frame="1"/>
        </w:rPr>
        <w:t>hours,minutes</w:t>
      </w:r>
      <w:proofErr w:type="spellEnd"/>
      <w:r>
        <w:rPr>
          <w:rStyle w:val="Emphasis"/>
          <w:rFonts w:ascii="inherit" w:hAnsi="inherit"/>
          <w:color w:val="333333"/>
          <w:bdr w:val="none" w:sz="0" w:space="0" w:color="auto" w:frame="1"/>
        </w:rPr>
        <w:t xml:space="preserve"> once each time it is pressed.</w:t>
      </w:r>
    </w:p>
    <w:p w14:paraId="43A3FFBA" w14:textId="64A22875" w:rsidR="00CD3406" w:rsidRDefault="00CD3406" w:rsidP="00CD3406">
      <w:pPr>
        <w:pStyle w:val="NormalWeb"/>
        <w:shd w:val="clear" w:color="auto" w:fill="FFFFFF"/>
        <w:spacing w:before="0" w:beforeAutospacing="0" w:after="240" w:afterAutospacing="0"/>
        <w:ind w:left="720"/>
        <w:textAlignment w:val="baseline"/>
        <w:rPr>
          <w:rFonts w:ascii="inherit" w:hAnsi="inherit"/>
          <w:color w:val="333333"/>
        </w:rPr>
      </w:pPr>
      <w:r>
        <w:rPr>
          <w:rFonts w:ascii="inherit" w:hAnsi="inherit"/>
          <w:noProof/>
          <w:color w:val="333333"/>
        </w:rPr>
        <w:drawing>
          <wp:inline distT="0" distB="0" distL="0" distR="0" wp14:anchorId="3BF6EFF7" wp14:editId="1423B66D">
            <wp:extent cx="5731510" cy="3594735"/>
            <wp:effectExtent l="0" t="0" r="2540" b="571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93173" w14:textId="391A37DC" w:rsidR="00CD3406" w:rsidRDefault="00CD3406" w:rsidP="00CD3406"/>
    <w:p w14:paraId="3DDDB89B" w14:textId="7DFFE94C" w:rsidR="00CD3406" w:rsidRDefault="00CD3406" w:rsidP="00CD3406"/>
    <w:p w14:paraId="5DA60464" w14:textId="45034CDD" w:rsidR="00CD3406" w:rsidRDefault="00CD3406" w:rsidP="00CD3406"/>
    <w:p w14:paraId="2AA8A0A4" w14:textId="22276BB4" w:rsidR="00CD3406" w:rsidRDefault="00CD3406" w:rsidP="00CD3406"/>
    <w:p w14:paraId="5D5B8DBD" w14:textId="77777777" w:rsidR="00CD3406" w:rsidRDefault="00CD3406" w:rsidP="00CD3406"/>
    <w:p w14:paraId="5F2BD7F7" w14:textId="77777777" w:rsidR="00631439" w:rsidRDefault="00631439" w:rsidP="00631439">
      <w:pPr>
        <w:pStyle w:val="ListParagraph"/>
        <w:numPr>
          <w:ilvl w:val="0"/>
          <w:numId w:val="2"/>
        </w:numPr>
      </w:pPr>
    </w:p>
    <w:p w14:paraId="4022E920" w14:textId="300917BE" w:rsidR="00631439" w:rsidRDefault="00631439" w:rsidP="00631439">
      <w:pPr>
        <w:pStyle w:val="ListParagraph"/>
      </w:pPr>
      <w:r w:rsidRPr="00631439">
        <w:rPr>
          <w:noProof/>
        </w:rPr>
        <w:drawing>
          <wp:inline distT="0" distB="0" distL="0" distR="0" wp14:anchorId="76F69874" wp14:editId="4ADE3898">
            <wp:extent cx="5731510" cy="29641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094E9" w14:textId="179E0540" w:rsidR="00631439" w:rsidRDefault="00631439" w:rsidP="00631439">
      <w:pPr>
        <w:pStyle w:val="ListParagraph"/>
      </w:pPr>
    </w:p>
    <w:p w14:paraId="284DAD90" w14:textId="77777777" w:rsidR="00631439" w:rsidRDefault="00631439" w:rsidP="00631439">
      <w:pPr>
        <w:pStyle w:val="ListParagraph"/>
        <w:numPr>
          <w:ilvl w:val="0"/>
          <w:numId w:val="2"/>
        </w:numPr>
      </w:pPr>
    </w:p>
    <w:p w14:paraId="243C2EC2" w14:textId="470843A1" w:rsidR="00631439" w:rsidRDefault="00631439" w:rsidP="00631439">
      <w:pPr>
        <w:pStyle w:val="ListParagraph"/>
      </w:pPr>
      <w:r w:rsidRPr="00631439">
        <w:rPr>
          <w:noProof/>
        </w:rPr>
        <w:drawing>
          <wp:inline distT="0" distB="0" distL="0" distR="0" wp14:anchorId="3A9F520A" wp14:editId="6E187022">
            <wp:extent cx="5731510" cy="2616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75AEC" w14:textId="2D022F82" w:rsidR="00631439" w:rsidRDefault="00631439" w:rsidP="00631439">
      <w:pPr>
        <w:pStyle w:val="ListParagraph"/>
      </w:pPr>
    </w:p>
    <w:p w14:paraId="61F64041" w14:textId="77D9BCA5" w:rsidR="003C1892" w:rsidRDefault="003C1892" w:rsidP="00631439">
      <w:pPr>
        <w:pStyle w:val="ListParagraph"/>
        <w:numPr>
          <w:ilvl w:val="0"/>
          <w:numId w:val="2"/>
        </w:numPr>
      </w:pPr>
      <w:r>
        <w:t xml:space="preserve"> </w:t>
      </w:r>
    </w:p>
    <w:p w14:paraId="484EC9D1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int </w:t>
      </w:r>
      <w:proofErr w:type="gramStart"/>
      <w:r>
        <w:t>size(</w:t>
      </w:r>
      <w:proofErr w:type="gramEnd"/>
      <w:r>
        <w:t xml:space="preserve">) returns the number of elements in the list. </w:t>
      </w:r>
    </w:p>
    <w:p w14:paraId="317CE2EF" w14:textId="77777777" w:rsidR="003C1892" w:rsidRPr="003C1892" w:rsidRDefault="003C1892" w:rsidP="003C1892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 xml:space="preserve">size() </w:t>
      </w:r>
      <w:r w:rsidRPr="003C1892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result = elements-&gt;size </w:t>
      </w:r>
    </w:p>
    <w:p w14:paraId="2FF9B9B6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void </w:t>
      </w:r>
      <w:proofErr w:type="gramStart"/>
      <w:r>
        <w:t>add(</w:t>
      </w:r>
      <w:proofErr w:type="gramEnd"/>
      <w:r>
        <w:t xml:space="preserve">Object e) adds an object at the end of the list. </w:t>
      </w:r>
    </w:p>
    <w:p w14:paraId="6FA53D97" w14:textId="128268C3" w:rsidR="003C1892" w:rsidRPr="003C1892" w:rsidRDefault="003C1892" w:rsidP="003C1892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 xml:space="preserve">add(e) </w:t>
      </w:r>
      <w:r w:rsidRPr="003C1892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contains(e) and size() = @pre.size() + 1 </w:t>
      </w:r>
    </w:p>
    <w:p w14:paraId="7C3FB599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void </w:t>
      </w:r>
      <w:proofErr w:type="gramStart"/>
      <w:r>
        <w:t>remove(</w:t>
      </w:r>
      <w:proofErr w:type="gramEnd"/>
      <w:r>
        <w:t xml:space="preserve">Object e) removes an object from the end of the list. </w:t>
      </w:r>
    </w:p>
    <w:p w14:paraId="75A7353A" w14:textId="77777777" w:rsidR="00693EC0" w:rsidRDefault="003C1892" w:rsidP="00693EC0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 xml:space="preserve">remove(e) </w:t>
      </w:r>
      <w:r w:rsidRPr="003C1892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</w:t>
      </w:r>
    </w:p>
    <w:p w14:paraId="0FBBD160" w14:textId="38678006" w:rsidR="003C1892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>(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implies size() = @pre.size() - 1) and </w:t>
      </w:r>
    </w:p>
    <w:p w14:paraId="132EE15E" w14:textId="77777777" w:rsidR="003C1892" w:rsidRDefault="003C1892" w:rsidP="003C1892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>(not 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implies size() = @pre.size()) and </w:t>
      </w:r>
    </w:p>
    <w:p w14:paraId="729AE49A" w14:textId="5AB95641" w:rsidR="003C1892" w:rsidRPr="003C1892" w:rsidRDefault="003C1892" w:rsidP="003C1892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lastRenderedPageBreak/>
        <w:t>result = 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</w:t>
      </w:r>
    </w:p>
    <w:p w14:paraId="7AF69F47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proofErr w:type="spellStart"/>
      <w:r>
        <w:t>boolean</w:t>
      </w:r>
      <w:proofErr w:type="spellEnd"/>
      <w:r>
        <w:t xml:space="preserve"> </w:t>
      </w:r>
      <w:proofErr w:type="gramStart"/>
      <w:r>
        <w:t>contains(</w:t>
      </w:r>
      <w:proofErr w:type="gramEnd"/>
      <w:r>
        <w:t xml:space="preserve">Object e) returns true if the object is contained in the list. </w:t>
      </w:r>
    </w:p>
    <w:p w14:paraId="7A14FEDD" w14:textId="624965F2" w:rsidR="003C1892" w:rsidRPr="003C1892" w:rsidRDefault="003C1892" w:rsidP="003C1892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 xml:space="preserve">contains(e) </w:t>
      </w:r>
      <w:r w:rsidRPr="003C1892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result = elements-&gt;includes(e) </w:t>
      </w:r>
    </w:p>
    <w:p w14:paraId="08DEE6FE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Object </w:t>
      </w:r>
      <w:proofErr w:type="gramStart"/>
      <w:r>
        <w:t>get(</w:t>
      </w:r>
      <w:proofErr w:type="gramEnd"/>
      <w:r>
        <w:t xml:space="preserve">int </w:t>
      </w:r>
      <w:proofErr w:type="spellStart"/>
      <w:r>
        <w:t>idx</w:t>
      </w:r>
      <w:proofErr w:type="spellEnd"/>
      <w:r>
        <w:t xml:space="preserve">) returns the object located at index </w:t>
      </w:r>
      <w:proofErr w:type="spellStart"/>
      <w:r>
        <w:t>idx</w:t>
      </w:r>
      <w:proofErr w:type="spellEnd"/>
      <w:r>
        <w:t xml:space="preserve">, 0 being the index of the first object in the list. </w:t>
      </w:r>
    </w:p>
    <w:p w14:paraId="1586FC2E" w14:textId="77777777" w:rsidR="003C1892" w:rsidRDefault="003C1892" w:rsidP="003C1892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>get(</w:t>
      </w:r>
      <w:proofErr w:type="spellStart"/>
      <w:r w:rsidRPr="003C1892">
        <w:rPr>
          <w:rFonts w:asciiTheme="majorHAnsi" w:hAnsiTheme="majorHAnsi" w:cstheme="majorHAnsi"/>
        </w:rPr>
        <w:t>idx</w:t>
      </w:r>
      <w:proofErr w:type="spellEnd"/>
      <w:r w:rsidRPr="003C1892">
        <w:rPr>
          <w:rFonts w:asciiTheme="majorHAnsi" w:hAnsiTheme="majorHAnsi" w:cstheme="majorHAnsi"/>
        </w:rPr>
        <w:t xml:space="preserve">) </w:t>
      </w:r>
      <w:r w:rsidRPr="003C1892">
        <w:rPr>
          <w:rFonts w:asciiTheme="majorHAnsi" w:hAnsiTheme="majorHAnsi" w:cstheme="majorHAnsi"/>
          <w:b/>
          <w:bCs/>
        </w:rPr>
        <w:t>pre</w:t>
      </w:r>
      <w:r w:rsidRPr="003C1892">
        <w:rPr>
          <w:rFonts w:asciiTheme="majorHAnsi" w:hAnsiTheme="majorHAnsi" w:cstheme="majorHAnsi"/>
        </w:rPr>
        <w:t xml:space="preserve">: </w:t>
      </w:r>
      <w:proofErr w:type="spellStart"/>
      <w:r w:rsidRPr="003C1892">
        <w:rPr>
          <w:rFonts w:asciiTheme="majorHAnsi" w:hAnsiTheme="majorHAnsi" w:cstheme="majorHAnsi"/>
        </w:rPr>
        <w:t>idx</w:t>
      </w:r>
      <w:proofErr w:type="spellEnd"/>
      <w:r w:rsidRPr="003C1892">
        <w:rPr>
          <w:rFonts w:asciiTheme="majorHAnsi" w:hAnsiTheme="majorHAnsi" w:cstheme="majorHAnsi"/>
        </w:rPr>
        <w:t xml:space="preserve"> &gt;= 0 and </w:t>
      </w:r>
      <w:proofErr w:type="spellStart"/>
      <w:r w:rsidRPr="003C1892">
        <w:rPr>
          <w:rFonts w:asciiTheme="majorHAnsi" w:hAnsiTheme="majorHAnsi" w:cstheme="majorHAnsi"/>
        </w:rPr>
        <w:t>idx</w:t>
      </w:r>
      <w:proofErr w:type="spellEnd"/>
      <w:r w:rsidRPr="003C1892">
        <w:rPr>
          <w:rFonts w:asciiTheme="majorHAnsi" w:hAnsiTheme="majorHAnsi" w:cstheme="majorHAnsi"/>
        </w:rPr>
        <w:t xml:space="preserve"> &lt; size() </w:t>
      </w:r>
    </w:p>
    <w:p w14:paraId="47E563CB" w14:textId="1C597217" w:rsidR="00631439" w:rsidRDefault="003C1892" w:rsidP="003C1892">
      <w:pPr>
        <w:ind w:left="491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List::</w:t>
      </w:r>
      <w:proofErr w:type="gramEnd"/>
      <w:r w:rsidRPr="003C1892">
        <w:rPr>
          <w:rFonts w:asciiTheme="majorHAnsi" w:hAnsiTheme="majorHAnsi" w:cstheme="majorHAnsi"/>
        </w:rPr>
        <w:t>get(</w:t>
      </w:r>
      <w:proofErr w:type="spellStart"/>
      <w:r w:rsidRPr="003C1892">
        <w:rPr>
          <w:rFonts w:asciiTheme="majorHAnsi" w:hAnsiTheme="majorHAnsi" w:cstheme="majorHAnsi"/>
        </w:rPr>
        <w:t>idx</w:t>
      </w:r>
      <w:proofErr w:type="spellEnd"/>
      <w:r w:rsidRPr="003C1892">
        <w:rPr>
          <w:rFonts w:asciiTheme="majorHAnsi" w:hAnsiTheme="majorHAnsi" w:cstheme="majorHAnsi"/>
        </w:rPr>
        <w:t xml:space="preserve">) </w:t>
      </w:r>
      <w:r w:rsidRPr="003C1892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>: result = elements-&gt;at(idx+1)</w:t>
      </w:r>
    </w:p>
    <w:p w14:paraId="2E7A9B72" w14:textId="77777777" w:rsidR="00CD3406" w:rsidRDefault="00CD3406" w:rsidP="003C1892">
      <w:pPr>
        <w:ind w:left="491"/>
        <w:rPr>
          <w:rFonts w:asciiTheme="majorHAnsi" w:hAnsiTheme="majorHAnsi" w:cstheme="majorHAnsi"/>
        </w:rPr>
      </w:pPr>
    </w:p>
    <w:p w14:paraId="58366188" w14:textId="36598BCC" w:rsidR="003C1892" w:rsidRDefault="003C1892" w:rsidP="003C1892">
      <w:pPr>
        <w:pStyle w:val="ListParagraph"/>
        <w:numPr>
          <w:ilvl w:val="0"/>
          <w:numId w:val="2"/>
        </w:numPr>
      </w:pPr>
      <w:r>
        <w:t xml:space="preserve"> </w:t>
      </w:r>
    </w:p>
    <w:p w14:paraId="383DDB26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int </w:t>
      </w:r>
      <w:proofErr w:type="gramStart"/>
      <w:r>
        <w:t>size(</w:t>
      </w:r>
      <w:proofErr w:type="gramEnd"/>
      <w:r>
        <w:t xml:space="preserve">) returns the number of elements in the set. </w:t>
      </w:r>
    </w:p>
    <w:p w14:paraId="6169A664" w14:textId="380D13FA" w:rsidR="003C1892" w:rsidRPr="003C1892" w:rsidRDefault="003C1892" w:rsidP="003C1892">
      <w:pPr>
        <w:ind w:left="491"/>
        <w:rPr>
          <w:rFonts w:asciiTheme="majorHAnsi" w:hAnsiTheme="majorHAnsi" w:cstheme="majorHAnsi"/>
        </w:rPr>
      </w:pPr>
      <w:r w:rsidRPr="00693EC0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Set::</w:t>
      </w:r>
      <w:proofErr w:type="gramEnd"/>
      <w:r w:rsidRPr="003C1892">
        <w:rPr>
          <w:rFonts w:asciiTheme="majorHAnsi" w:hAnsiTheme="majorHAnsi" w:cstheme="majorHAnsi"/>
        </w:rPr>
        <w:t xml:space="preserve">size() </w:t>
      </w:r>
      <w:r w:rsidRPr="00693EC0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result = elements-&gt;size() </w:t>
      </w:r>
    </w:p>
    <w:p w14:paraId="581DA28C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void </w:t>
      </w:r>
      <w:proofErr w:type="gramStart"/>
      <w:r>
        <w:t>add(</w:t>
      </w:r>
      <w:proofErr w:type="gramEnd"/>
      <w:r>
        <w:t xml:space="preserve">Object e) adds an object to the set. If the object is already in the set, does nothing. </w:t>
      </w:r>
    </w:p>
    <w:p w14:paraId="57BF090A" w14:textId="77777777" w:rsidR="00693EC0" w:rsidRDefault="003C1892" w:rsidP="003C1892">
      <w:pPr>
        <w:ind w:left="491"/>
        <w:rPr>
          <w:rFonts w:asciiTheme="majorHAnsi" w:hAnsiTheme="majorHAnsi" w:cstheme="majorHAnsi"/>
        </w:rPr>
      </w:pPr>
      <w:r w:rsidRPr="00693EC0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Set::</w:t>
      </w:r>
      <w:proofErr w:type="gramEnd"/>
      <w:r w:rsidRPr="003C1892">
        <w:rPr>
          <w:rFonts w:asciiTheme="majorHAnsi" w:hAnsiTheme="majorHAnsi" w:cstheme="majorHAnsi"/>
        </w:rPr>
        <w:t xml:space="preserve">add(e) </w:t>
      </w:r>
      <w:r w:rsidRPr="00693EC0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</w:t>
      </w:r>
    </w:p>
    <w:p w14:paraId="0588F1B3" w14:textId="77777777" w:rsidR="00693EC0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 xml:space="preserve">contains(e) and </w:t>
      </w:r>
    </w:p>
    <w:p w14:paraId="15D5446E" w14:textId="77777777" w:rsidR="00693EC0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>(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implies size() = @pre.size()) and </w:t>
      </w:r>
    </w:p>
    <w:p w14:paraId="7A7FB033" w14:textId="71AD063D" w:rsidR="003C1892" w:rsidRPr="003C1892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>(not 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implies size() = @pre.size()+1) </w:t>
      </w:r>
    </w:p>
    <w:p w14:paraId="43D8F8AC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r>
        <w:t xml:space="preserve">void </w:t>
      </w:r>
      <w:proofErr w:type="gramStart"/>
      <w:r>
        <w:t>remove(</w:t>
      </w:r>
      <w:proofErr w:type="gramEnd"/>
      <w:r>
        <w:t xml:space="preserve">Object e) removes an object from the set </w:t>
      </w:r>
    </w:p>
    <w:p w14:paraId="2C2FCD32" w14:textId="77777777" w:rsidR="00693EC0" w:rsidRDefault="003C1892" w:rsidP="003C1892">
      <w:pPr>
        <w:ind w:left="491"/>
        <w:rPr>
          <w:rFonts w:asciiTheme="majorHAnsi" w:hAnsiTheme="majorHAnsi" w:cstheme="majorHAnsi"/>
        </w:rPr>
      </w:pPr>
      <w:r w:rsidRPr="00693EC0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Set::</w:t>
      </w:r>
      <w:proofErr w:type="gramEnd"/>
      <w:r w:rsidRPr="003C1892">
        <w:rPr>
          <w:rFonts w:asciiTheme="majorHAnsi" w:hAnsiTheme="majorHAnsi" w:cstheme="majorHAnsi"/>
        </w:rPr>
        <w:t xml:space="preserve">remove(e) </w:t>
      </w:r>
      <w:r w:rsidRPr="00693EC0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 xml:space="preserve">: </w:t>
      </w:r>
    </w:p>
    <w:p w14:paraId="0F98199C" w14:textId="77777777" w:rsidR="00693EC0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 xml:space="preserve">not contains(e) and </w:t>
      </w:r>
    </w:p>
    <w:p w14:paraId="04B56992" w14:textId="77777777" w:rsidR="00693EC0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>(@</w:t>
      </w:r>
      <w:proofErr w:type="gramStart"/>
      <w:r w:rsidRPr="003C1892">
        <w:rPr>
          <w:rFonts w:asciiTheme="majorHAnsi" w:hAnsiTheme="majorHAnsi" w:cstheme="majorHAnsi"/>
        </w:rPr>
        <w:t>pre.contains</w:t>
      </w:r>
      <w:proofErr w:type="gramEnd"/>
      <w:r w:rsidRPr="003C1892">
        <w:rPr>
          <w:rFonts w:asciiTheme="majorHAnsi" w:hAnsiTheme="majorHAnsi" w:cstheme="majorHAnsi"/>
        </w:rPr>
        <w:t xml:space="preserve">(e) implies size() = @pre.size() - 1) and </w:t>
      </w:r>
    </w:p>
    <w:p w14:paraId="3EB4FF91" w14:textId="591B3B0E" w:rsidR="003C1892" w:rsidRPr="003C1892" w:rsidRDefault="003C1892" w:rsidP="00693EC0">
      <w:pPr>
        <w:ind w:left="491" w:firstLine="229"/>
        <w:rPr>
          <w:rFonts w:asciiTheme="majorHAnsi" w:hAnsiTheme="majorHAnsi" w:cstheme="majorHAnsi"/>
        </w:rPr>
      </w:pPr>
      <w:r w:rsidRPr="003C1892">
        <w:rPr>
          <w:rFonts w:asciiTheme="majorHAnsi" w:hAnsiTheme="majorHAnsi" w:cstheme="majorHAnsi"/>
        </w:rPr>
        <w:t xml:space="preserve">(not @pre.contains(e) implies size() = @pre.size()) </w:t>
      </w:r>
    </w:p>
    <w:p w14:paraId="5AFD0E5F" w14:textId="77777777" w:rsidR="003C1892" w:rsidRDefault="003C1892" w:rsidP="003C1892">
      <w:pPr>
        <w:pStyle w:val="ListParagraph"/>
        <w:numPr>
          <w:ilvl w:val="0"/>
          <w:numId w:val="3"/>
        </w:numPr>
        <w:ind w:left="851"/>
      </w:pPr>
      <w:proofErr w:type="spellStart"/>
      <w:r>
        <w:t>boolean</w:t>
      </w:r>
      <w:proofErr w:type="spellEnd"/>
      <w:r>
        <w:t xml:space="preserve"> </w:t>
      </w:r>
      <w:proofErr w:type="gramStart"/>
      <w:r>
        <w:t>contains(</w:t>
      </w:r>
      <w:proofErr w:type="gramEnd"/>
      <w:r>
        <w:t xml:space="preserve">Object e) returns true if the object is contained in the set. </w:t>
      </w:r>
    </w:p>
    <w:p w14:paraId="2454EB40" w14:textId="2F2FCAE3" w:rsidR="003C1892" w:rsidRPr="003C1892" w:rsidRDefault="003C1892" w:rsidP="003C1892">
      <w:pPr>
        <w:ind w:left="491"/>
        <w:rPr>
          <w:rFonts w:asciiTheme="majorHAnsi" w:hAnsiTheme="majorHAnsi" w:cstheme="majorHAnsi"/>
        </w:rPr>
      </w:pPr>
      <w:r w:rsidRPr="00693EC0">
        <w:rPr>
          <w:rFonts w:asciiTheme="majorHAnsi" w:hAnsiTheme="majorHAnsi" w:cstheme="majorHAnsi"/>
          <w:b/>
          <w:bCs/>
        </w:rPr>
        <w:t>context</w:t>
      </w:r>
      <w:r w:rsidRPr="003C1892">
        <w:rPr>
          <w:rFonts w:asciiTheme="majorHAnsi" w:hAnsiTheme="majorHAnsi" w:cstheme="majorHAnsi"/>
        </w:rPr>
        <w:t xml:space="preserve"> </w:t>
      </w:r>
      <w:proofErr w:type="gramStart"/>
      <w:r w:rsidRPr="003C1892">
        <w:rPr>
          <w:rFonts w:asciiTheme="majorHAnsi" w:hAnsiTheme="majorHAnsi" w:cstheme="majorHAnsi"/>
        </w:rPr>
        <w:t>Set::</w:t>
      </w:r>
      <w:proofErr w:type="gramEnd"/>
      <w:r w:rsidRPr="003C1892">
        <w:rPr>
          <w:rFonts w:asciiTheme="majorHAnsi" w:hAnsiTheme="majorHAnsi" w:cstheme="majorHAnsi"/>
        </w:rPr>
        <w:t xml:space="preserve">contains(e) </w:t>
      </w:r>
      <w:r w:rsidRPr="00693EC0">
        <w:rPr>
          <w:rFonts w:asciiTheme="majorHAnsi" w:hAnsiTheme="majorHAnsi" w:cstheme="majorHAnsi"/>
          <w:b/>
          <w:bCs/>
        </w:rPr>
        <w:t>post</w:t>
      </w:r>
      <w:r w:rsidRPr="003C1892">
        <w:rPr>
          <w:rFonts w:asciiTheme="majorHAnsi" w:hAnsiTheme="majorHAnsi" w:cstheme="majorHAnsi"/>
        </w:rPr>
        <w:t>: elements-&gt;includes(e)</w:t>
      </w:r>
    </w:p>
    <w:sectPr w:rsidR="003C1892" w:rsidRPr="003C18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D41F61"/>
    <w:multiLevelType w:val="hybridMultilevel"/>
    <w:tmpl w:val="1F0A3F36"/>
    <w:lvl w:ilvl="0" w:tplc="03809F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F1E1C30"/>
    <w:multiLevelType w:val="hybridMultilevel"/>
    <w:tmpl w:val="019AC7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262D5A"/>
    <w:multiLevelType w:val="hybridMultilevel"/>
    <w:tmpl w:val="F1EEB80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c2MjMwMTAzsbBU0lEKTi0uzszPAykwrAUAyYfeJiwAAAA="/>
  </w:docVars>
  <w:rsids>
    <w:rsidRoot w:val="00631439"/>
    <w:rsid w:val="003C1892"/>
    <w:rsid w:val="00631439"/>
    <w:rsid w:val="00693EC0"/>
    <w:rsid w:val="00CD3406"/>
    <w:rsid w:val="00F45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E812A"/>
  <w15:chartTrackingRefBased/>
  <w15:docId w15:val="{90FD2B3F-281A-4447-B885-FCD1D8E5E6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143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3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CD3406"/>
    <w:rPr>
      <w:i/>
      <w:iCs/>
    </w:rPr>
  </w:style>
  <w:style w:type="character" w:styleId="Strong">
    <w:name w:val="Strong"/>
    <w:basedOn w:val="DefaultParagraphFont"/>
    <w:uiPriority w:val="22"/>
    <w:qFormat/>
    <w:rsid w:val="00CD340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304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5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2</cp:revision>
  <dcterms:created xsi:type="dcterms:W3CDTF">2021-01-18T18:15:00Z</dcterms:created>
  <dcterms:modified xsi:type="dcterms:W3CDTF">2021-01-29T19:48:00Z</dcterms:modified>
</cp:coreProperties>
</file>